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94235" w:rsidRDefault="00BC2675" w:rsidP="00BC2675">
      <w:pPr>
        <w:jc w:val="center"/>
      </w:pPr>
      <w:r>
        <w:rPr>
          <w:noProof/>
          <w:lang w:eastAsia="en-AU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404620"/>
                <wp:effectExtent l="0" t="0" r="2286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C2675" w:rsidRDefault="00BC2675">
                            <w:r>
                              <w:t>Astronaut- Can you colour in this astronaut with a night sky?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4.4pt;width:185.9pt;height:110.6pt;z-index:251659264;visibility:visible;mso-wrap-style:square;mso-width-percent:400;mso-height-percent:20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<v:textbox style="mso-fit-shape-to-text:t">
                  <w:txbxContent>
                    <w:p w:rsidR="00BC2675" w:rsidRDefault="00BC2675">
                      <w:r>
                        <w:t>Astronaut- Can you colour in this astronaut with a night sky?</w:t>
                      </w:r>
                      <w:bookmarkStart w:id="1" w:name="_GoBack"/>
                      <w:bookmarkEnd w:id="1"/>
                    </w:p>
                  </w:txbxContent>
                </v:textbox>
                <w10:wrap type="square"/>
              </v:shape>
            </w:pict>
          </mc:Fallback>
        </mc:AlternateContent>
      </w:r>
      <w:r w:rsidRPr="00BC2675">
        <w:rPr>
          <w:noProof/>
          <w:lang w:eastAsia="en-AU"/>
        </w:rPr>
        <w:drawing>
          <wp:inline distT="0" distB="0" distL="0" distR="0">
            <wp:extent cx="6111851" cy="5628720"/>
            <wp:effectExtent l="0" t="0" r="3810" b="0"/>
            <wp:docPr id="1" name="Picture 1" descr="C:\Users\emma\Desktop\WONDERFULWORLDOFCLOTHES\colouring sheet 3 spacem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mma\Desktop\WONDERFULWORLDOFCLOTHES\colouring sheet 3 spaceman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234" cy="5638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942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NDczMrY0NDU0MDVT0lEKTi0uzszPAykwrAUAGfWs7ywAAAA="/>
  </w:docVars>
  <w:rsids>
    <w:rsidRoot w:val="00BC2675"/>
    <w:rsid w:val="001D68EC"/>
    <w:rsid w:val="00B17B6C"/>
    <w:rsid w:val="00BC2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A7B579B-7C9D-4428-BC8F-EF76E3C5E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</dc:creator>
  <cp:keywords/>
  <dc:description/>
  <cp:lastModifiedBy>emma</cp:lastModifiedBy>
  <cp:revision>1</cp:revision>
  <dcterms:created xsi:type="dcterms:W3CDTF">2020-04-04T23:47:00Z</dcterms:created>
  <dcterms:modified xsi:type="dcterms:W3CDTF">2020-04-04T23:49:00Z</dcterms:modified>
</cp:coreProperties>
</file>